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08A5FED4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| GitHub: </w:t>
      </w:r>
      <w:hyperlink r:id="rId9" w:history="1"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ttps://github.com/neetmehta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5479BD85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</w:t>
            </w:r>
            <w:r w:rsidR="003F4635">
              <w:rPr>
                <w:rFonts w:ascii="TimesNewRomanPS-ItalicMT" w:hAnsi="TimesNewRomanPS-ItalicMT" w:cs="TimesNewRomanPS-ItalicMT"/>
                <w:sz w:val="22"/>
              </w:rPr>
              <w:t>5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 xml:space="preserve">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3A6E70C4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</w:r>
      <w:r w:rsidR="00E17FF3">
        <w:rPr>
          <w:rFonts w:ascii="Times New Roman" w:hAnsi="Times New Roman" w:cs="Times New Roman"/>
          <w:sz w:val="22"/>
        </w:rPr>
        <w:t>Pytorch,</w:t>
      </w:r>
      <w:r w:rsidR="003B5615">
        <w:rPr>
          <w:rFonts w:ascii="Times New Roman" w:hAnsi="Times New Roman" w:cs="Times New Roman"/>
          <w:sz w:val="22"/>
        </w:rPr>
        <w:t xml:space="preserve"> </w:t>
      </w:r>
      <w:r w:rsidR="007124CA" w:rsidRPr="005718CA">
        <w:rPr>
          <w:rFonts w:ascii="Times New Roman" w:hAnsi="Times New Roman" w:cs="Times New Roman"/>
          <w:sz w:val="22"/>
        </w:rPr>
        <w:t>TensorFlow</w:t>
      </w:r>
      <w:r w:rsidR="007124CA">
        <w:rPr>
          <w:rFonts w:ascii="Times New Roman" w:hAnsi="Times New Roman" w:cs="Times New Roman"/>
          <w:sz w:val="22"/>
        </w:rPr>
        <w:t xml:space="preserve">, </w:t>
      </w:r>
      <w:r w:rsidR="003B5615">
        <w:rPr>
          <w:rFonts w:ascii="Times New Roman" w:hAnsi="Times New Roman" w:cs="Times New Roman"/>
          <w:sz w:val="22"/>
        </w:rPr>
        <w:t>TensorRT,</w:t>
      </w:r>
      <w:r w:rsidR="007124CA">
        <w:rPr>
          <w:rFonts w:ascii="Times New Roman" w:hAnsi="Times New Roman" w:cs="Times New Roman"/>
          <w:sz w:val="22"/>
        </w:rPr>
        <w:t xml:space="preserve"> Machine learning on cloud with AWS Sagemaker, AWS airflow,</w:t>
      </w:r>
      <w:r w:rsidR="003B5615">
        <w:rPr>
          <w:rFonts w:ascii="Times New Roman" w:hAnsi="Times New Roman" w:cs="Times New Roman"/>
          <w:sz w:val="22"/>
        </w:rPr>
        <w:t xml:space="preserve"> PCL (Point Cloud Library)</w:t>
      </w:r>
      <w:r w:rsidR="00E17FF3">
        <w:rPr>
          <w:rFonts w:ascii="Times New Roman" w:hAnsi="Times New Roman" w:cs="Times New Roman"/>
          <w:sz w:val="22"/>
        </w:rPr>
        <w:t xml:space="preserve"> Docker, Git,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625095" w:rsidRPr="005718CA" w14:paraId="195978AA" w14:textId="77777777" w:rsidTr="0049074B">
        <w:tc>
          <w:tcPr>
            <w:tcW w:w="8455" w:type="dxa"/>
          </w:tcPr>
          <w:p w14:paraId="102DCC9B" w14:textId="01168744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7350E118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, PCL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66FE07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P</w:t>
            </w:r>
            <w:r>
              <w:rPr>
                <w:rFonts w:ascii="Times New Roman" w:hAnsi="Times New Roman" w:cs="Times New Roman"/>
              </w:rPr>
              <w:t>resent</w:t>
            </w:r>
          </w:p>
        </w:tc>
      </w:tr>
      <w:tr w:rsidR="0049074B" w:rsidRPr="005718CA" w14:paraId="3D5C66C0" w14:textId="77777777" w:rsidTr="0049074B">
        <w:tc>
          <w:tcPr>
            <w:tcW w:w="8455" w:type="dxa"/>
          </w:tcPr>
          <w:p w14:paraId="30000FA5" w14:textId="77777777" w:rsidR="0049074B" w:rsidRPr="005718CA" w:rsidRDefault="0049074B" w:rsidP="0049074B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66E5FB6D" w14:textId="448277F9" w:rsidR="00BE382B" w:rsidRDefault="00E16C6A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E16C6A">
              <w:rPr>
                <w:rFonts w:ascii="Times New Roman" w:hAnsi="Times New Roman" w:cs="Times New Roman"/>
              </w:rPr>
              <w:t>Developing Multitask learning network to predict Instance and semantic masks and depth.</w:t>
            </w:r>
          </w:p>
          <w:p w14:paraId="5C4151E3" w14:textId="0C536656" w:rsidR="00E16C6A" w:rsidRPr="00BE382B" w:rsidRDefault="00E16C6A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E16C6A">
              <w:rPr>
                <w:rFonts w:ascii="Times New Roman" w:hAnsi="Times New Roman" w:cs="Times New Roman"/>
              </w:rPr>
              <w:t>Developing</w:t>
            </w:r>
            <w:r>
              <w:rPr>
                <w:rFonts w:ascii="Times New Roman" w:hAnsi="Times New Roman" w:cs="Times New Roman"/>
              </w:rPr>
              <w:t xml:space="preserve"> novel</w:t>
            </w:r>
            <w:r w:rsidRPr="00E16C6A">
              <w:rPr>
                <w:rFonts w:ascii="Times New Roman" w:hAnsi="Times New Roman" w:cs="Times New Roman"/>
              </w:rPr>
              <w:t xml:space="preserve"> self-supervised depth estimation network that can be used in multitask learning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26D17AFC" w14:textId="54F23EDB" w:rsidR="00BE382B" w:rsidRPr="00BE382B" w:rsidRDefault="00BE382B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BE382B">
              <w:rPr>
                <w:rFonts w:ascii="Times New Roman" w:hAnsi="Times New Roman" w:cs="Times New Roman"/>
              </w:rPr>
              <w:t>Working on Data extraction and data postprocessing for deep learning architectures.</w:t>
            </w:r>
          </w:p>
          <w:p w14:paraId="4E5EB0B9" w14:textId="13050DBF" w:rsidR="00E17FF3" w:rsidRPr="00E17FF3" w:rsidRDefault="00BE382B" w:rsidP="00BE382B">
            <w:pPr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  <w:r w:rsidRPr="00BE382B">
              <w:rPr>
                <w:rFonts w:ascii="Times New Roman" w:hAnsi="Times New Roman" w:cs="Times New Roman"/>
              </w:rPr>
              <w:t>Working on Active Learning</w:t>
            </w:r>
            <w:r>
              <w:rPr>
                <w:rFonts w:ascii="Times New Roman" w:hAnsi="Times New Roman" w:cs="Times New Roman"/>
              </w:rPr>
              <w:t xml:space="preserve"> (Deep learning)</w:t>
            </w:r>
            <w:r w:rsidRPr="00BE382B">
              <w:rPr>
                <w:rFonts w:ascii="Times New Roman" w:hAnsi="Times New Roman" w:cs="Times New Roman"/>
              </w:rPr>
              <w:t xml:space="preserve"> algorithm to</w:t>
            </w:r>
            <w:r w:rsidR="00EE13FC">
              <w:rPr>
                <w:rFonts w:ascii="Times New Roman" w:hAnsi="Times New Roman" w:cs="Times New Roman"/>
              </w:rPr>
              <w:t xml:space="preserve"> determine</w:t>
            </w:r>
            <w:r w:rsidRPr="00BE382B">
              <w:rPr>
                <w:rFonts w:ascii="Times New Roman" w:hAnsi="Times New Roman" w:cs="Times New Roman"/>
              </w:rPr>
              <w:t xml:space="preserve"> images</w:t>
            </w:r>
            <w:r>
              <w:rPr>
                <w:rFonts w:ascii="Times New Roman" w:hAnsi="Times New Roman" w:cs="Times New Roman"/>
              </w:rPr>
              <w:t xml:space="preserve"> that</w:t>
            </w:r>
            <w:r w:rsidRPr="00BE382B">
              <w:rPr>
                <w:rFonts w:ascii="Times New Roman" w:hAnsi="Times New Roman" w:cs="Times New Roman"/>
              </w:rPr>
              <w:t xml:space="preserve"> model</w:t>
            </w:r>
            <w:r>
              <w:rPr>
                <w:rFonts w:ascii="Times New Roman" w:hAnsi="Times New Roman" w:cs="Times New Roman"/>
              </w:rPr>
              <w:t>s</w:t>
            </w:r>
            <w:r w:rsidRPr="00BE382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re</w:t>
            </w:r>
            <w:r w:rsidRPr="00BE382B">
              <w:rPr>
                <w:rFonts w:ascii="Times New Roman" w:hAnsi="Times New Roman" w:cs="Times New Roman"/>
              </w:rPr>
              <w:t xml:space="preserve"> most uncertain of</w:t>
            </w:r>
            <w:r w:rsidR="00EE13F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335" w:type="dxa"/>
          </w:tcPr>
          <w:p w14:paraId="21AE78C8" w14:textId="77777777" w:rsidR="0049074B" w:rsidRPr="00625095" w:rsidRDefault="0049074B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</w:p>
        </w:tc>
      </w:tr>
      <w:tr w:rsidR="00FC2051" w:rsidRPr="005718CA" w14:paraId="4497FD64" w14:textId="77777777" w:rsidTr="0049074B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49074B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51829A32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r w:rsidR="001E7A38">
              <w:rPr>
                <w:rFonts w:ascii="Times New Roman" w:hAnsi="Times New Roman" w:cs="Times New Roman"/>
                <w:szCs w:val="20"/>
              </w:rPr>
              <w:t>Locally weighted</w:t>
            </w:r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557AF6" w:rsidRPr="005718CA" w14:paraId="6ED3FDBB" w14:textId="77777777" w:rsidTr="00D33188">
        <w:tc>
          <w:tcPr>
            <w:tcW w:w="8725" w:type="dxa"/>
          </w:tcPr>
          <w:p w14:paraId="54B4F2F8" w14:textId="081A3BF0" w:rsidR="00557AF6" w:rsidRDefault="00557AF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ultinet-2: A Multitask learning architecture for Semantic, Depth, and Normal prediction</w:t>
            </w:r>
          </w:p>
          <w:p w14:paraId="5694006E" w14:textId="06391DED" w:rsidR="00557AF6" w:rsidRDefault="00557AF6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  <w:p w14:paraId="78BC88B7" w14:textId="55B9DE5A" w:rsidR="00557AF6" w:rsidRPr="005718CA" w:rsidRDefault="00557AF6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73D5DEDF" w14:textId="2441C3E7" w:rsidR="00557AF6" w:rsidRPr="005718CA" w:rsidRDefault="00557AF6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6D4C3C" w:rsidRPr="005718CA" w14:paraId="36C9C7FF" w14:textId="77777777" w:rsidTr="00D33188">
        <w:tc>
          <w:tcPr>
            <w:tcW w:w="10790" w:type="dxa"/>
            <w:gridSpan w:val="2"/>
          </w:tcPr>
          <w:p w14:paraId="599D0A86" w14:textId="77777777" w:rsidR="006D4C3C" w:rsidRDefault="006D4C3C" w:rsidP="006D4C3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novel Deep CNN architecture that can predict Semantic mask, estimate </w:t>
            </w:r>
            <w:r>
              <w:rPr>
                <w:rFonts w:ascii="Times New Roman" w:hAnsi="Times New Roman" w:cs="Times New Roman"/>
              </w:rPr>
              <w:t xml:space="preserve">Depth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75F42200" w:rsidR="006D4C3C" w:rsidRPr="006D4C3C" w:rsidRDefault="006D4C3C" w:rsidP="006D4C3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reased combined inference</w:t>
            </w:r>
            <w:r w:rsidR="00D73151">
              <w:rPr>
                <w:rFonts w:ascii="Times New Roman" w:hAnsi="Times New Roman" w:cs="Times New Roman"/>
              </w:rPr>
              <w:t xml:space="preserve"> speed</w:t>
            </w:r>
            <w:r>
              <w:rPr>
                <w:rFonts w:ascii="Times New Roman" w:hAnsi="Times New Roman" w:cs="Times New Roman"/>
              </w:rPr>
              <w:t xml:space="preserve"> to 1.75x</w:t>
            </w:r>
            <w:r w:rsidR="00D73151">
              <w:rPr>
                <w:rFonts w:ascii="Times New Roman" w:hAnsi="Times New Roman" w:cs="Times New Roman"/>
              </w:rPr>
              <w:t xml:space="preserve"> with slight accuracy drop.</w:t>
            </w:r>
          </w:p>
        </w:tc>
      </w:tr>
      <w:tr w:rsidR="006A4B3A" w:rsidRPr="005718CA" w14:paraId="1D7F4A2F" w14:textId="77777777" w:rsidTr="00D33188">
        <w:tc>
          <w:tcPr>
            <w:tcW w:w="8725" w:type="dxa"/>
          </w:tcPr>
          <w:p w14:paraId="4F8D5094" w14:textId="583DCB10" w:rsidR="00511377" w:rsidRPr="005718CA" w:rsidRDefault="00557AF6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17460947" w:rsidR="00EC3549" w:rsidRDefault="00242BDF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3D Object detection in Point Cloud using Voxel</w:t>
            </w:r>
            <w:r w:rsidR="002A65F5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RCNN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4269D1B5" w14:textId="6B3A2E08" w:rsidR="006A4B3A" w:rsidRPr="005718CA" w:rsidRDefault="00EC3549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, </w:t>
            </w:r>
            <w:r w:rsidR="00FD6596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orch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6A4B3A" w:rsidRPr="005718CA" w:rsidRDefault="002A65F5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6A4B3A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926708" w:rsidRPr="005718CA" w14:paraId="47963FF1" w14:textId="77777777" w:rsidTr="00D33188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69982054" w:rsidR="00242BDF" w:rsidRPr="00885480" w:rsidRDefault="005D7A37" w:rsidP="008854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="00242BDF" w:rsidRPr="00242BDF">
              <w:rPr>
                <w:rFonts w:ascii="Times New Roman" w:hAnsi="Times New Roman" w:cs="Times New Roman"/>
              </w:rPr>
              <w:t>a 3D detection network</w:t>
            </w:r>
            <w:r w:rsidR="00242BDF">
              <w:rPr>
                <w:rFonts w:ascii="Times New Roman" w:hAnsi="Times New Roman" w:cs="Times New Roman"/>
              </w:rPr>
              <w:t xml:space="preserve"> (VoxelNet)</w:t>
            </w:r>
            <w:r w:rsidR="00242BDF" w:rsidRPr="00242BDF">
              <w:rPr>
                <w:rFonts w:ascii="Times New Roman" w:hAnsi="Times New Roman" w:cs="Times New Roman"/>
              </w:rPr>
              <w:t xml:space="preserve"> </w:t>
            </w:r>
            <w:r w:rsidR="00885480">
              <w:rPr>
                <w:rFonts w:ascii="Times New Roman" w:hAnsi="Times New Roman" w:cs="Times New Roman"/>
              </w:rPr>
              <w:t>on KITTI vision</w:t>
            </w:r>
            <w:r w:rsidR="0049074B">
              <w:rPr>
                <w:rFonts w:ascii="Times New Roman" w:hAnsi="Times New Roman" w:cs="Times New Roman"/>
              </w:rPr>
              <w:t xml:space="preserve"> (Point Cloud)</w:t>
            </w:r>
            <w:r w:rsidR="00885480">
              <w:rPr>
                <w:rFonts w:ascii="Times New Roman" w:hAnsi="Times New Roman" w:cs="Times New Roman"/>
              </w:rPr>
              <w:t xml:space="preserve"> benchmark dataset </w:t>
            </w:r>
            <w:r w:rsidR="00242BDF" w:rsidRPr="00242BDF">
              <w:rPr>
                <w:rFonts w:ascii="Times New Roman" w:hAnsi="Times New Roman" w:cs="Times New Roman"/>
              </w:rPr>
              <w:t>t</w:t>
            </w:r>
            <w:r w:rsidR="00885480">
              <w:rPr>
                <w:rFonts w:ascii="Times New Roman" w:hAnsi="Times New Roman" w:cs="Times New Roman"/>
              </w:rPr>
              <w:t>o</w:t>
            </w:r>
            <w:r w:rsidR="00242BDF">
              <w:rPr>
                <w:rFonts w:ascii="Times New Roman" w:hAnsi="Times New Roman" w:cs="Times New Roman"/>
              </w:rPr>
              <w:t xml:space="preserve"> </w:t>
            </w:r>
            <w:r w:rsidR="00242BDF" w:rsidRPr="00242BDF">
              <w:rPr>
                <w:rFonts w:ascii="Times New Roman" w:hAnsi="Times New Roman" w:cs="Times New Roman"/>
              </w:rPr>
              <w:t>unif</w:t>
            </w:r>
            <w:r w:rsidR="00885480">
              <w:rPr>
                <w:rFonts w:ascii="Times New Roman" w:hAnsi="Times New Roman" w:cs="Times New Roman"/>
              </w:rPr>
              <w:t>y</w:t>
            </w:r>
            <w:r w:rsidR="00242BDF"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 w:rsidR="00885480">
              <w:rPr>
                <w:rFonts w:ascii="Times New Roman" w:hAnsi="Times New Roman" w:cs="Times New Roman"/>
              </w:rPr>
              <w:t>.</w:t>
            </w:r>
          </w:p>
        </w:tc>
      </w:tr>
      <w:tr w:rsidR="00843789" w:rsidRPr="005718CA" w14:paraId="0FE93645" w14:textId="77777777" w:rsidTr="00D33188">
        <w:tc>
          <w:tcPr>
            <w:tcW w:w="8725" w:type="dxa"/>
          </w:tcPr>
          <w:p w14:paraId="52A251EB" w14:textId="77777777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</w:t>
            </w:r>
            <w:r w:rsidR="00A11898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Transfer Learning</w:t>
            </w:r>
          </w:p>
          <w:p w14:paraId="7113E075" w14:textId="384C861A" w:rsidR="00843789" w:rsidRPr="00FD6596" w:rsidRDefault="00FD6596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843789" w:rsidRDefault="0084378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FD6596" w:rsidRPr="00FD6596" w:rsidRDefault="00FD6596" w:rsidP="003D12AF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A11898" w:rsidRPr="005718CA" w14:paraId="68924DFF" w14:textId="77777777" w:rsidTr="00D33188">
        <w:tc>
          <w:tcPr>
            <w:tcW w:w="10790" w:type="dxa"/>
            <w:gridSpan w:val="2"/>
          </w:tcPr>
          <w:p w14:paraId="0D0D1791" w14:textId="77777777" w:rsidR="00A11898" w:rsidRDefault="00A11898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328263E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>Trained object detection model consisting of 5gestures by Transfer Learning to a pre-trained SSD-MobileNet model and TensorFlow object detection API</w:t>
            </w:r>
            <w:r w:rsidR="000C7C6D">
              <w:rPr>
                <w:rFonts w:ascii="Times New Roman" w:hAnsi="Times New Roman" w:cs="Times New Roman"/>
              </w:rPr>
              <w:t xml:space="preserve"> on RTX 2060 MAX-Q </w:t>
            </w:r>
            <w:r w:rsidR="00B856ED">
              <w:rPr>
                <w:rFonts w:ascii="Times New Roman" w:hAnsi="Times New Roman" w:cs="Times New Roman"/>
              </w:rPr>
              <w:t>GPU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DBD1124" w14:textId="7A85060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 w:rsidR="000C7C6D"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A11898" w:rsidRPr="000C7C6D" w:rsidRDefault="000C7C6D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.</w:t>
            </w:r>
          </w:p>
        </w:tc>
      </w:tr>
      <w:tr w:rsidR="00C33380" w:rsidRPr="005718CA" w14:paraId="6B8CB0E1" w14:textId="77777777" w:rsidTr="00D33188">
        <w:tc>
          <w:tcPr>
            <w:tcW w:w="8725" w:type="dxa"/>
          </w:tcPr>
          <w:p w14:paraId="484BDA78" w14:textId="77777777" w:rsidR="00C33380" w:rsidRP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C84BEFC" w14:textId="25805BBB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Real-time object following and gesture control with NVIDIA Jetson, CNN </w:t>
            </w:r>
          </w:p>
          <w:p w14:paraId="6B2F473C" w14:textId="77777777" w:rsidR="00C33380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Tensorflow, OpenCV</w:t>
            </w:r>
          </w:p>
          <w:p w14:paraId="31B1036B" w14:textId="427DB255" w:rsidR="004D36BE" w:rsidRPr="004D36BE" w:rsidRDefault="004D36BE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6E92B069" w14:textId="77777777" w:rsidR="00C33380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127B663" w14:textId="0C86ABFA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C33380" w:rsidRPr="005718CA" w14:paraId="7B577688" w14:textId="77777777" w:rsidTr="00D33188">
        <w:tc>
          <w:tcPr>
            <w:tcW w:w="10790" w:type="dxa"/>
            <w:gridSpan w:val="2"/>
          </w:tcPr>
          <w:p w14:paraId="59FB3F98" w14:textId="77777777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 xml:space="preserve">Implement hand-gesture recognition and hand-gesture control using CNN, ROS on Nvidia JetBot. </w:t>
            </w:r>
          </w:p>
          <w:p w14:paraId="7ADFEB6C" w14:textId="53A77333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>Implement Object following feature on Nvidia JetBot.</w:t>
            </w:r>
          </w:p>
        </w:tc>
      </w:tr>
      <w:tr w:rsidR="00D73151" w:rsidRPr="005718CA" w14:paraId="2D4BF511" w14:textId="77777777" w:rsidTr="00D33188">
        <w:tc>
          <w:tcPr>
            <w:tcW w:w="8725" w:type="dxa"/>
          </w:tcPr>
          <w:p w14:paraId="104C33C9" w14:textId="77777777" w:rsidR="00D33188" w:rsidRDefault="00D33188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</w:p>
          <w:p w14:paraId="7012E645" w14:textId="77777777" w:rsidR="00D33188" w:rsidRDefault="00D33188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</w:p>
          <w:p w14:paraId="31FA4D43" w14:textId="566B5E71" w:rsidR="00D73151" w:rsidRDefault="00D73151" w:rsidP="00D73151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Popular CNN architectures </w:t>
            </w:r>
          </w:p>
          <w:p w14:paraId="3160E455" w14:textId="59D37160" w:rsidR="005F2FE4" w:rsidRPr="005F2FE4" w:rsidRDefault="005F2FE4" w:rsidP="00D73151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  <w:t>Python, Pytorch, Tensorflow</w:t>
            </w:r>
          </w:p>
          <w:p w14:paraId="47BEB5FC" w14:textId="560556D4" w:rsidR="00D73151" w:rsidRPr="005718CA" w:rsidRDefault="00D73151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3529ED6F" w14:textId="77777777" w:rsidR="00627D55" w:rsidRDefault="00627D55" w:rsidP="00C33380">
            <w:pPr>
              <w:jc w:val="right"/>
              <w:rPr>
                <w:rFonts w:ascii="Times New Roman" w:hAnsi="Times New Roman" w:cs="Times New Roman"/>
              </w:rPr>
            </w:pPr>
          </w:p>
          <w:p w14:paraId="56130C19" w14:textId="77777777" w:rsidR="00627D55" w:rsidRDefault="00627D55" w:rsidP="00C33380">
            <w:pPr>
              <w:jc w:val="right"/>
              <w:rPr>
                <w:rFonts w:ascii="Times New Roman" w:hAnsi="Times New Roman" w:cs="Times New Roman"/>
              </w:rPr>
            </w:pPr>
          </w:p>
          <w:p w14:paraId="7A586C9E" w14:textId="24867A6A" w:rsidR="00D73151" w:rsidRPr="005718CA" w:rsidRDefault="005A5BED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Jan 2022 - present</w:t>
            </w:r>
          </w:p>
        </w:tc>
      </w:tr>
      <w:tr w:rsidR="005A5BED" w:rsidRPr="005718CA" w14:paraId="64822D6F" w14:textId="77777777" w:rsidTr="00D33188">
        <w:tc>
          <w:tcPr>
            <w:tcW w:w="10790" w:type="dxa"/>
            <w:gridSpan w:val="2"/>
          </w:tcPr>
          <w:p w14:paraId="4DF73AEF" w14:textId="77777777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lastRenderedPageBreak/>
              <w:t xml:space="preserve">Implementing popular Deep Learning architecture like 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Alexnet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>, VGG, YOLO family, FCN, ICNET for Computer Vision.</w:t>
            </w:r>
          </w:p>
          <w:p w14:paraId="4C93E37C" w14:textId="0ABC8091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 xml:space="preserve">Purpose of this projects are to develop a strong foundation 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of </w:t>
            </w:r>
            <w:r w:rsidR="005F2FE4">
              <w:rPr>
                <w:rFonts w:ascii="Times New Roman" w:hAnsi="Times New Roman" w:cs="Times New Roman"/>
                <w:szCs w:val="12"/>
              </w:rPr>
              <w:t xml:space="preserve">theoretical and 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practical aspect of Deep Learning. </w:t>
            </w:r>
          </w:p>
          <w:p w14:paraId="770A62EE" w14:textId="73914B1B" w:rsidR="005A5BED" w:rsidRPr="005A5BED" w:rsidRDefault="005A5BED" w:rsidP="005A5BED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</w:t>
            </w:r>
            <w:r w:rsidR="00CA32A4">
              <w:rPr>
                <w:rFonts w:ascii="Times New Roman" w:hAnsi="Times New Roman" w:cs="Times New Roman"/>
                <w:szCs w:val="12"/>
              </w:rPr>
              <w:t xml:space="preserve"> Some of them might still be in development.</w:t>
            </w:r>
          </w:p>
        </w:tc>
      </w:tr>
      <w:tr w:rsidR="00C33380" w:rsidRPr="005718CA" w14:paraId="428E48AE" w14:textId="77777777" w:rsidTr="00D33188">
        <w:tc>
          <w:tcPr>
            <w:tcW w:w="8725" w:type="dxa"/>
          </w:tcPr>
          <w:p w14:paraId="2857F3EB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056DD101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65D70820" w14:textId="7906656C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CARLA</w:t>
            </w:r>
          </w:p>
        </w:tc>
        <w:tc>
          <w:tcPr>
            <w:tcW w:w="2065" w:type="dxa"/>
          </w:tcPr>
          <w:p w14:paraId="1A9BB739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4D3A7A4" w14:textId="77777777" w:rsidTr="00D33188">
        <w:tc>
          <w:tcPr>
            <w:tcW w:w="10790" w:type="dxa"/>
            <w:gridSpan w:val="2"/>
          </w:tcPr>
          <w:p w14:paraId="2E479320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C33380" w:rsidRPr="005718CA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6B541C6E" w14:textId="18495C43" w:rsidR="00C33380" w:rsidRPr="005F2FE4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</w:tc>
      </w:tr>
      <w:tr w:rsidR="00C33380" w:rsidRPr="005718CA" w14:paraId="01D98F86" w14:textId="77777777" w:rsidTr="00D33188">
        <w:tc>
          <w:tcPr>
            <w:tcW w:w="8725" w:type="dxa"/>
          </w:tcPr>
          <w:p w14:paraId="647C91B4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C58A001" w14:textId="77777777" w:rsidTr="00D33188">
        <w:tc>
          <w:tcPr>
            <w:tcW w:w="10790" w:type="dxa"/>
            <w:gridSpan w:val="2"/>
          </w:tcPr>
          <w:p w14:paraId="6743BF7B" w14:textId="77777777" w:rsidR="00C33380" w:rsidRPr="005718CA" w:rsidRDefault="00C33380" w:rsidP="00C33380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3F5433EB" w14:textId="3A50C2DA" w:rsidR="00C33380" w:rsidRPr="00E17FF3" w:rsidRDefault="00C33380" w:rsidP="00C3338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  <w:tr w:rsidR="00C33380" w:rsidRPr="005718CA" w14:paraId="011F1C2C" w14:textId="77777777" w:rsidTr="00D33188">
        <w:tc>
          <w:tcPr>
            <w:tcW w:w="8725" w:type="dxa"/>
          </w:tcPr>
          <w:p w14:paraId="533897FC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004DE838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SimMechanics</w:t>
            </w:r>
          </w:p>
        </w:tc>
        <w:tc>
          <w:tcPr>
            <w:tcW w:w="2065" w:type="dxa"/>
          </w:tcPr>
          <w:p w14:paraId="2CDFAF6E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7A5D4D32" w14:textId="77777777" w:rsidTr="00D33188">
        <w:tc>
          <w:tcPr>
            <w:tcW w:w="10790" w:type="dxa"/>
            <w:gridSpan w:val="2"/>
          </w:tcPr>
          <w:p w14:paraId="3792351D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5F5F1D4D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e.g.: walk, trot, gallop).</w:t>
            </w:r>
          </w:p>
          <w:p w14:paraId="40759837" w14:textId="04F79DEB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MqwFAOBldHMtAAAA"/>
  </w:docVars>
  <w:rsids>
    <w:rsidRoot w:val="00A03F68"/>
    <w:rsid w:val="00025A55"/>
    <w:rsid w:val="0003689D"/>
    <w:rsid w:val="00066D06"/>
    <w:rsid w:val="000A5349"/>
    <w:rsid w:val="000C263E"/>
    <w:rsid w:val="000C7C6D"/>
    <w:rsid w:val="001116D7"/>
    <w:rsid w:val="00126571"/>
    <w:rsid w:val="00187294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D12AF"/>
    <w:rsid w:val="003F4635"/>
    <w:rsid w:val="004104BC"/>
    <w:rsid w:val="0049074B"/>
    <w:rsid w:val="004D36BE"/>
    <w:rsid w:val="004D5C67"/>
    <w:rsid w:val="004E04BC"/>
    <w:rsid w:val="004E517D"/>
    <w:rsid w:val="00511377"/>
    <w:rsid w:val="00552A44"/>
    <w:rsid w:val="00557AF6"/>
    <w:rsid w:val="005718CA"/>
    <w:rsid w:val="005932E6"/>
    <w:rsid w:val="005A20DD"/>
    <w:rsid w:val="005A5BED"/>
    <w:rsid w:val="005C28E5"/>
    <w:rsid w:val="005C66DF"/>
    <w:rsid w:val="005D0AEE"/>
    <w:rsid w:val="005D7A37"/>
    <w:rsid w:val="005F2FE4"/>
    <w:rsid w:val="00625095"/>
    <w:rsid w:val="00627666"/>
    <w:rsid w:val="00627D55"/>
    <w:rsid w:val="006669D4"/>
    <w:rsid w:val="006731C3"/>
    <w:rsid w:val="006731E3"/>
    <w:rsid w:val="006A4B3A"/>
    <w:rsid w:val="006C01D5"/>
    <w:rsid w:val="006C7B32"/>
    <w:rsid w:val="006D4C3C"/>
    <w:rsid w:val="007124CA"/>
    <w:rsid w:val="00713737"/>
    <w:rsid w:val="007A352B"/>
    <w:rsid w:val="007A3FAE"/>
    <w:rsid w:val="008013A2"/>
    <w:rsid w:val="00843789"/>
    <w:rsid w:val="00856425"/>
    <w:rsid w:val="0088475C"/>
    <w:rsid w:val="00885480"/>
    <w:rsid w:val="008A0C55"/>
    <w:rsid w:val="008A6BF8"/>
    <w:rsid w:val="008E6209"/>
    <w:rsid w:val="008F1027"/>
    <w:rsid w:val="00926708"/>
    <w:rsid w:val="00953902"/>
    <w:rsid w:val="009C4C86"/>
    <w:rsid w:val="009D4332"/>
    <w:rsid w:val="009E6519"/>
    <w:rsid w:val="009E66DC"/>
    <w:rsid w:val="00A03F68"/>
    <w:rsid w:val="00A11898"/>
    <w:rsid w:val="00A17496"/>
    <w:rsid w:val="00AD567E"/>
    <w:rsid w:val="00B03552"/>
    <w:rsid w:val="00B6683E"/>
    <w:rsid w:val="00B856ED"/>
    <w:rsid w:val="00BE382B"/>
    <w:rsid w:val="00BE3A1C"/>
    <w:rsid w:val="00C33380"/>
    <w:rsid w:val="00CA32A4"/>
    <w:rsid w:val="00CF67C0"/>
    <w:rsid w:val="00D15FFE"/>
    <w:rsid w:val="00D220E2"/>
    <w:rsid w:val="00D33188"/>
    <w:rsid w:val="00D73151"/>
    <w:rsid w:val="00D73834"/>
    <w:rsid w:val="00D73C7E"/>
    <w:rsid w:val="00DA0624"/>
    <w:rsid w:val="00DC7A22"/>
    <w:rsid w:val="00DD3079"/>
    <w:rsid w:val="00E15802"/>
    <w:rsid w:val="00E16C6A"/>
    <w:rsid w:val="00E17FF3"/>
    <w:rsid w:val="00E82EC5"/>
    <w:rsid w:val="00EA0D88"/>
    <w:rsid w:val="00EC3549"/>
    <w:rsid w:val="00EE13FC"/>
    <w:rsid w:val="00EF3B5C"/>
    <w:rsid w:val="00F06DBC"/>
    <w:rsid w:val="00F1743B"/>
    <w:rsid w:val="00F53D63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github.com/neetmeh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23</cp:revision>
  <cp:lastPrinted>2022-05-15T01:50:00Z</cp:lastPrinted>
  <dcterms:created xsi:type="dcterms:W3CDTF">2022-02-15T14:56:00Z</dcterms:created>
  <dcterms:modified xsi:type="dcterms:W3CDTF">2022-05-15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